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41092" w14:textId="77777777" w:rsidR="009E0D35" w:rsidRPr="00ED39B5" w:rsidRDefault="009E0D35" w:rsidP="009E0D35">
      <w:pPr>
        <w:rPr>
          <w:b/>
          <w:bCs/>
          <w:sz w:val="28"/>
          <w:szCs w:val="28"/>
        </w:rPr>
      </w:pPr>
      <w:r w:rsidRPr="00ED39B5">
        <w:rPr>
          <w:b/>
          <w:bCs/>
          <w:sz w:val="28"/>
          <w:szCs w:val="28"/>
        </w:rPr>
        <w:t>Settlement Letter</w:t>
      </w:r>
    </w:p>
    <w:p w14:paraId="7343FCAE" w14:textId="77777777" w:rsidR="005473FE" w:rsidRPr="004D7E94" w:rsidRDefault="005473FE" w:rsidP="009E0D35">
      <w:pPr>
        <w:rPr>
          <w:b/>
          <w:bCs/>
          <w:sz w:val="24"/>
          <w:szCs w:val="24"/>
        </w:rPr>
      </w:pPr>
    </w:p>
    <w:tbl>
      <w:tblPr>
        <w:tblW w:w="8908" w:type="dxa"/>
        <w:tblInd w:w="2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889"/>
        <w:gridCol w:w="3051"/>
        <w:gridCol w:w="2968"/>
      </w:tblGrid>
      <w:tr w:rsidR="009E0D35" w:rsidRPr="004D7E94" w14:paraId="47DAA88F" w14:textId="77777777" w:rsidTr="00C24B20">
        <w:trPr>
          <w:trHeight w:val="330"/>
        </w:trPr>
        <w:tc>
          <w:tcPr>
            <w:tcW w:w="2889" w:type="dxa"/>
            <w:shd w:val="clear" w:color="auto" w:fill="C4BA94"/>
          </w:tcPr>
          <w:p w14:paraId="2803DCB4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6019" w:type="dxa"/>
            <w:gridSpan w:val="2"/>
            <w:shd w:val="clear" w:color="auto" w:fill="C4BA94"/>
          </w:tcPr>
          <w:p w14:paraId="3736AEBF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>UC 20.3</w:t>
            </w:r>
          </w:p>
        </w:tc>
      </w:tr>
      <w:tr w:rsidR="009E0D35" w:rsidRPr="004D7E94" w14:paraId="159E15B1" w14:textId="77777777" w:rsidTr="00C24B20">
        <w:trPr>
          <w:trHeight w:val="330"/>
        </w:trPr>
        <w:tc>
          <w:tcPr>
            <w:tcW w:w="2889" w:type="dxa"/>
          </w:tcPr>
          <w:p w14:paraId="2A814141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6019" w:type="dxa"/>
            <w:gridSpan w:val="2"/>
          </w:tcPr>
          <w:p w14:paraId="3BB12325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>Settlement Letter</w:t>
            </w:r>
          </w:p>
        </w:tc>
      </w:tr>
      <w:tr w:rsidR="009E0D35" w:rsidRPr="004D7E94" w14:paraId="5578773D" w14:textId="77777777" w:rsidTr="00C24B20">
        <w:trPr>
          <w:trHeight w:val="316"/>
        </w:trPr>
        <w:tc>
          <w:tcPr>
            <w:tcW w:w="2889" w:type="dxa"/>
          </w:tcPr>
          <w:p w14:paraId="6CB2D335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6019" w:type="dxa"/>
            <w:gridSpan w:val="2"/>
          </w:tcPr>
          <w:p w14:paraId="235D8307" w14:textId="46094AAB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>DRS</w:t>
            </w:r>
            <w:r w:rsidR="000F4373">
              <w:rPr>
                <w:color w:val="000000"/>
                <w:sz w:val="24"/>
                <w:szCs w:val="24"/>
              </w:rPr>
              <w:t>, SLT Staff</w:t>
            </w:r>
          </w:p>
        </w:tc>
      </w:tr>
      <w:tr w:rsidR="009E0D35" w:rsidRPr="004D7E94" w14:paraId="04D08DE4" w14:textId="77777777" w:rsidTr="00C24B20">
        <w:trPr>
          <w:trHeight w:val="642"/>
        </w:trPr>
        <w:tc>
          <w:tcPr>
            <w:tcW w:w="2889" w:type="dxa"/>
          </w:tcPr>
          <w:p w14:paraId="098334E2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019" w:type="dxa"/>
            <w:gridSpan w:val="2"/>
          </w:tcPr>
          <w:p w14:paraId="09906DCA" w14:textId="0DD4253A" w:rsidR="009E0D35" w:rsidRPr="008402F3" w:rsidRDefault="004D7E94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>A u</w:t>
            </w:r>
            <w:r w:rsidR="009E0D35" w:rsidRPr="008402F3">
              <w:rPr>
                <w:color w:val="000000"/>
                <w:sz w:val="24"/>
                <w:szCs w:val="24"/>
              </w:rPr>
              <w:t xml:space="preserve">se case describes the process of sending </w:t>
            </w:r>
            <w:r w:rsidRPr="008402F3">
              <w:rPr>
                <w:color w:val="000000"/>
                <w:sz w:val="24"/>
                <w:szCs w:val="24"/>
              </w:rPr>
              <w:t xml:space="preserve">a </w:t>
            </w:r>
            <w:r w:rsidR="009E0D35" w:rsidRPr="008402F3">
              <w:rPr>
                <w:color w:val="000000"/>
                <w:sz w:val="24"/>
                <w:szCs w:val="24"/>
              </w:rPr>
              <w:t>Settlement Letter</w:t>
            </w:r>
            <w:r w:rsidR="00C51D76">
              <w:rPr>
                <w:color w:val="000000"/>
                <w:sz w:val="24"/>
                <w:szCs w:val="24"/>
              </w:rPr>
              <w:t xml:space="preserve"> according to the settlement plan</w:t>
            </w:r>
            <w:r w:rsidR="009E0D35" w:rsidRPr="008402F3">
              <w:rPr>
                <w:color w:val="000000"/>
                <w:sz w:val="24"/>
                <w:szCs w:val="24"/>
              </w:rPr>
              <w:t>.</w:t>
            </w:r>
          </w:p>
        </w:tc>
      </w:tr>
      <w:tr w:rsidR="009E0D35" w:rsidRPr="004D7E94" w14:paraId="637E50C0" w14:textId="77777777" w:rsidTr="00C24B20">
        <w:trPr>
          <w:trHeight w:val="679"/>
        </w:trPr>
        <w:tc>
          <w:tcPr>
            <w:tcW w:w="2889" w:type="dxa"/>
          </w:tcPr>
          <w:p w14:paraId="4FE01D73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6019" w:type="dxa"/>
            <w:gridSpan w:val="2"/>
          </w:tcPr>
          <w:p w14:paraId="63D69267" w14:textId="77777777" w:rsidR="009E0D35" w:rsidRPr="008402F3" w:rsidRDefault="009E0D35" w:rsidP="009E0D35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Cs/>
                <w:sz w:val="24"/>
                <w:szCs w:val="24"/>
              </w:rPr>
            </w:pPr>
            <w:r w:rsidRPr="008402F3">
              <w:rPr>
                <w:iCs/>
                <w:sz w:val="24"/>
                <w:szCs w:val="24"/>
              </w:rPr>
              <w:t>Customer response – Pending Settlement Letter</w:t>
            </w:r>
          </w:p>
          <w:p w14:paraId="39BB5A27" w14:textId="5F673C71" w:rsidR="009E0D35" w:rsidRPr="008402F3" w:rsidRDefault="009E0D35" w:rsidP="009E0D35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iCs/>
                <w:sz w:val="24"/>
                <w:szCs w:val="24"/>
              </w:rPr>
            </w:pPr>
            <w:r w:rsidRPr="008402F3">
              <w:rPr>
                <w:iCs/>
                <w:sz w:val="24"/>
                <w:szCs w:val="24"/>
              </w:rPr>
              <w:t>Dispute process completed and customer response within three months - Pending Settlement Letter</w:t>
            </w:r>
            <w:r w:rsidR="004D7E94" w:rsidRPr="008402F3">
              <w:rPr>
                <w:iCs/>
                <w:sz w:val="24"/>
                <w:szCs w:val="24"/>
              </w:rPr>
              <w:t>.</w:t>
            </w:r>
          </w:p>
        </w:tc>
      </w:tr>
      <w:tr w:rsidR="009E0D35" w:rsidRPr="004D7E94" w14:paraId="3BD03B87" w14:textId="77777777" w:rsidTr="00C24B20">
        <w:trPr>
          <w:trHeight w:val="297"/>
        </w:trPr>
        <w:tc>
          <w:tcPr>
            <w:tcW w:w="2889" w:type="dxa"/>
          </w:tcPr>
          <w:p w14:paraId="7FECB3A2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6019" w:type="dxa"/>
            <w:gridSpan w:val="2"/>
          </w:tcPr>
          <w:p w14:paraId="36B43E8B" w14:textId="77777777" w:rsidR="009E0D35" w:rsidRPr="008402F3" w:rsidRDefault="009E0D35" w:rsidP="00C24B20">
            <w:pPr>
              <w:spacing w:line="360" w:lineRule="auto"/>
              <w:rPr>
                <w:sz w:val="24"/>
                <w:szCs w:val="24"/>
              </w:rPr>
            </w:pPr>
            <w:r w:rsidRPr="008402F3">
              <w:rPr>
                <w:sz w:val="24"/>
                <w:szCs w:val="24"/>
              </w:rPr>
              <w:t>Created Settlement Letter</w:t>
            </w:r>
          </w:p>
        </w:tc>
      </w:tr>
      <w:tr w:rsidR="009E0D35" w:rsidRPr="004D7E94" w14:paraId="11A184C0" w14:textId="77777777" w:rsidTr="00C24B20">
        <w:trPr>
          <w:trHeight w:val="297"/>
        </w:trPr>
        <w:tc>
          <w:tcPr>
            <w:tcW w:w="2889" w:type="dxa"/>
          </w:tcPr>
          <w:p w14:paraId="3E888C80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Back-end/front-end</w:t>
            </w:r>
          </w:p>
        </w:tc>
        <w:tc>
          <w:tcPr>
            <w:tcW w:w="6019" w:type="dxa"/>
            <w:gridSpan w:val="2"/>
          </w:tcPr>
          <w:p w14:paraId="1782D7E7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>Front end</w:t>
            </w:r>
          </w:p>
        </w:tc>
      </w:tr>
      <w:tr w:rsidR="009E0D35" w:rsidRPr="004D7E94" w14:paraId="0E2413A0" w14:textId="77777777" w:rsidTr="00C24B20">
        <w:trPr>
          <w:trHeight w:val="297"/>
        </w:trPr>
        <w:tc>
          <w:tcPr>
            <w:tcW w:w="2889" w:type="dxa"/>
          </w:tcPr>
          <w:p w14:paraId="7C6E6654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6019" w:type="dxa"/>
            <w:gridSpan w:val="2"/>
          </w:tcPr>
          <w:p w14:paraId="3258A7A4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402F3">
              <w:rPr>
                <w:b/>
                <w:bCs/>
                <w:i/>
                <w:iCs/>
                <w:color w:val="000000"/>
                <w:sz w:val="24"/>
                <w:szCs w:val="24"/>
              </w:rPr>
              <w:t>Pending Settlement Letter</w:t>
            </w:r>
          </w:p>
        </w:tc>
      </w:tr>
      <w:tr w:rsidR="009E0D35" w:rsidRPr="004D7E94" w14:paraId="211240B7" w14:textId="77777777" w:rsidTr="00C24B20">
        <w:trPr>
          <w:trHeight w:val="297"/>
        </w:trPr>
        <w:tc>
          <w:tcPr>
            <w:tcW w:w="2889" w:type="dxa"/>
          </w:tcPr>
          <w:p w14:paraId="19119AD3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6019" w:type="dxa"/>
            <w:gridSpan w:val="2"/>
          </w:tcPr>
          <w:p w14:paraId="536D3EE2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8402F3">
              <w:rPr>
                <w:b/>
                <w:bCs/>
                <w:i/>
                <w:iCs/>
                <w:color w:val="000000"/>
                <w:sz w:val="24"/>
                <w:szCs w:val="24"/>
              </w:rPr>
              <w:t>Issued Settlement Letter</w:t>
            </w:r>
          </w:p>
        </w:tc>
      </w:tr>
      <w:tr w:rsidR="009E0D35" w:rsidRPr="004D7E94" w14:paraId="3B03F81B" w14:textId="77777777" w:rsidTr="00C24B20">
        <w:trPr>
          <w:trHeight w:val="297"/>
        </w:trPr>
        <w:tc>
          <w:tcPr>
            <w:tcW w:w="2889" w:type="dxa"/>
          </w:tcPr>
          <w:p w14:paraId="54497370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6019" w:type="dxa"/>
            <w:gridSpan w:val="2"/>
          </w:tcPr>
          <w:p w14:paraId="20DE6A0E" w14:textId="77777777" w:rsidR="009E0D35" w:rsidRPr="008E223C" w:rsidRDefault="009E0D35" w:rsidP="009E0D35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Cs/>
                <w:iCs/>
                <w:color w:val="000000"/>
                <w:sz w:val="24"/>
                <w:szCs w:val="24"/>
              </w:rPr>
            </w:pPr>
            <w:r w:rsidRPr="008402F3">
              <w:rPr>
                <w:b/>
                <w:i/>
                <w:color w:val="000000"/>
                <w:sz w:val="24"/>
                <w:szCs w:val="24"/>
              </w:rPr>
              <w:t xml:space="preserve">Settlement Letter is created – </w:t>
            </w:r>
            <w:r w:rsidRPr="008E223C">
              <w:rPr>
                <w:bCs/>
                <w:iCs/>
                <w:color w:val="000000"/>
                <w:sz w:val="24"/>
                <w:szCs w:val="24"/>
              </w:rPr>
              <w:t>Settlement Letter successfully created</w:t>
            </w:r>
          </w:p>
          <w:p w14:paraId="0F9750D0" w14:textId="59AFAC83" w:rsidR="009E0D35" w:rsidRPr="008402F3" w:rsidRDefault="009E0D35" w:rsidP="009E0D35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/>
                <w:i/>
                <w:color w:val="000000"/>
                <w:sz w:val="24"/>
                <w:szCs w:val="24"/>
              </w:rPr>
            </w:pPr>
            <w:r w:rsidRPr="008402F3">
              <w:rPr>
                <w:b/>
                <w:i/>
                <w:color w:val="000000"/>
                <w:sz w:val="24"/>
                <w:szCs w:val="24"/>
              </w:rPr>
              <w:t xml:space="preserve">Settlement Letter hold- </w:t>
            </w:r>
            <w:r w:rsidR="008E223C">
              <w:rPr>
                <w:bCs/>
                <w:iCs/>
                <w:color w:val="000000"/>
                <w:sz w:val="24"/>
                <w:szCs w:val="24"/>
              </w:rPr>
              <w:t>D</w:t>
            </w:r>
            <w:r w:rsidRPr="008E223C">
              <w:rPr>
                <w:bCs/>
                <w:iCs/>
                <w:color w:val="000000"/>
                <w:sz w:val="24"/>
                <w:szCs w:val="24"/>
              </w:rPr>
              <w:t>ue to lack of information Settlement Letter will be held</w:t>
            </w:r>
          </w:p>
        </w:tc>
      </w:tr>
      <w:tr w:rsidR="009E0D35" w:rsidRPr="004D7E94" w14:paraId="1C509F55" w14:textId="77777777" w:rsidTr="00C24B20">
        <w:trPr>
          <w:trHeight w:val="297"/>
        </w:trPr>
        <w:tc>
          <w:tcPr>
            <w:tcW w:w="2889" w:type="dxa"/>
          </w:tcPr>
          <w:p w14:paraId="2251F4A9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6019" w:type="dxa"/>
            <w:gridSpan w:val="2"/>
          </w:tcPr>
          <w:p w14:paraId="4E355075" w14:textId="00D88DC0" w:rsidR="00282649" w:rsidRDefault="00282649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Cs/>
                <w:iCs/>
                <w:color w:val="000000"/>
                <w:sz w:val="24"/>
                <w:szCs w:val="24"/>
              </w:rPr>
            </w:pPr>
            <w:r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FE570B">
              <w:rPr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>
              <w:rPr>
                <w:bCs/>
                <w:iCs/>
                <w:color w:val="000000"/>
                <w:sz w:val="24"/>
                <w:szCs w:val="24"/>
              </w:rPr>
              <w:t>to create a Settlement Letter</w:t>
            </w:r>
          </w:p>
          <w:p w14:paraId="3D23AA7F" w14:textId="0DCBF563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bCs/>
                <w:iCs/>
                <w:color w:val="000000"/>
                <w:sz w:val="24"/>
                <w:szCs w:val="24"/>
              </w:rPr>
            </w:pPr>
            <w:r w:rsidRPr="008402F3">
              <w:rPr>
                <w:bCs/>
                <w:iCs/>
                <w:color w:val="000000"/>
                <w:sz w:val="24"/>
                <w:szCs w:val="24"/>
              </w:rPr>
              <w:t xml:space="preserve">Notify the </w:t>
            </w:r>
            <w:r w:rsidR="00FE570B">
              <w:rPr>
                <w:bCs/>
                <w:iCs/>
                <w:color w:val="000000"/>
                <w:sz w:val="24"/>
                <w:szCs w:val="24"/>
              </w:rPr>
              <w:t xml:space="preserve">SLT Staff </w:t>
            </w:r>
            <w:r w:rsidRPr="008402F3">
              <w:rPr>
                <w:bCs/>
                <w:iCs/>
                <w:color w:val="000000"/>
                <w:sz w:val="24"/>
                <w:szCs w:val="24"/>
              </w:rPr>
              <w:t xml:space="preserve">if hold </w:t>
            </w:r>
            <w:r w:rsidR="004D7E94" w:rsidRPr="008402F3">
              <w:rPr>
                <w:bCs/>
                <w:iCs/>
                <w:color w:val="000000"/>
                <w:sz w:val="24"/>
                <w:szCs w:val="24"/>
              </w:rPr>
              <w:t xml:space="preserve">a </w:t>
            </w:r>
            <w:r w:rsidRPr="008402F3">
              <w:rPr>
                <w:bCs/>
                <w:iCs/>
                <w:color w:val="000000"/>
                <w:sz w:val="24"/>
                <w:szCs w:val="24"/>
              </w:rPr>
              <w:t>Settlement Letter</w:t>
            </w:r>
            <w:r w:rsidR="004D7E94" w:rsidRPr="008402F3">
              <w:rPr>
                <w:bCs/>
                <w:iCs/>
                <w:color w:val="000000"/>
                <w:sz w:val="24"/>
                <w:szCs w:val="24"/>
              </w:rPr>
              <w:t>.</w:t>
            </w:r>
          </w:p>
        </w:tc>
      </w:tr>
      <w:tr w:rsidR="009E0D35" w:rsidRPr="004D7E94" w14:paraId="016F9AED" w14:textId="77777777" w:rsidTr="00C24B20">
        <w:trPr>
          <w:trHeight w:val="264"/>
        </w:trPr>
        <w:tc>
          <w:tcPr>
            <w:tcW w:w="2889" w:type="dxa"/>
          </w:tcPr>
          <w:p w14:paraId="5BFD4782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3051" w:type="dxa"/>
            <w:shd w:val="clear" w:color="auto" w:fill="C4BA94"/>
          </w:tcPr>
          <w:p w14:paraId="1EAD38F2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766E52E9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9E0D35" w:rsidRPr="004D7E94" w14:paraId="4BD9557E" w14:textId="77777777" w:rsidTr="00C24B20">
        <w:trPr>
          <w:trHeight w:val="1885"/>
        </w:trPr>
        <w:tc>
          <w:tcPr>
            <w:tcW w:w="2889" w:type="dxa"/>
          </w:tcPr>
          <w:p w14:paraId="31972754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0ECC81F5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3051" w:type="dxa"/>
          </w:tcPr>
          <w:p w14:paraId="161BB8BD" w14:textId="08BEF0FE" w:rsidR="00771A62" w:rsidRPr="00A14D8E" w:rsidRDefault="00771A62" w:rsidP="00A14D8E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62" w:right="225"/>
              <w:rPr>
                <w:color w:val="000000"/>
                <w:sz w:val="24"/>
                <w:szCs w:val="24"/>
              </w:rPr>
            </w:pPr>
            <w:r w:rsidRPr="00A14D8E">
              <w:rPr>
                <w:color w:val="000000"/>
                <w:sz w:val="24"/>
                <w:szCs w:val="24"/>
              </w:rPr>
              <w:t>Request for settlement plan</w:t>
            </w:r>
          </w:p>
          <w:p w14:paraId="23643FA7" w14:textId="5D285919" w:rsidR="00C51D76" w:rsidRPr="00A14D8E" w:rsidRDefault="00167D43" w:rsidP="00A14D8E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62" w:right="225"/>
              <w:rPr>
                <w:color w:val="000000"/>
                <w:sz w:val="24"/>
                <w:szCs w:val="24"/>
              </w:rPr>
            </w:pPr>
            <w:r w:rsidRPr="00A14D8E">
              <w:rPr>
                <w:color w:val="000000"/>
                <w:sz w:val="24"/>
                <w:szCs w:val="24"/>
              </w:rPr>
              <w:t>Create</w:t>
            </w:r>
            <w:r w:rsidR="00C51D76" w:rsidRPr="00A14D8E">
              <w:rPr>
                <w:color w:val="000000"/>
                <w:sz w:val="24"/>
                <w:szCs w:val="24"/>
              </w:rPr>
              <w:t xml:space="preserve"> suitable settlement plan</w:t>
            </w:r>
          </w:p>
          <w:p w14:paraId="56A25B13" w14:textId="3E998A87" w:rsidR="009E0D35" w:rsidRPr="00A14D8E" w:rsidRDefault="009E0D35" w:rsidP="00A14D8E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62" w:right="225"/>
              <w:rPr>
                <w:color w:val="000000"/>
                <w:sz w:val="24"/>
                <w:szCs w:val="24"/>
              </w:rPr>
            </w:pPr>
            <w:r w:rsidRPr="00A14D8E">
              <w:rPr>
                <w:color w:val="000000"/>
                <w:sz w:val="24"/>
                <w:szCs w:val="24"/>
              </w:rPr>
              <w:t>Select appropriate template</w:t>
            </w:r>
          </w:p>
          <w:p w14:paraId="50DDB74E" w14:textId="293ED2F0" w:rsidR="00771A62" w:rsidRPr="00A14D8E" w:rsidRDefault="00771A62" w:rsidP="00A14D8E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62" w:right="225"/>
              <w:rPr>
                <w:color w:val="000000"/>
                <w:sz w:val="24"/>
                <w:szCs w:val="24"/>
              </w:rPr>
            </w:pPr>
            <w:r w:rsidRPr="00A14D8E">
              <w:rPr>
                <w:color w:val="000000"/>
                <w:sz w:val="24"/>
                <w:szCs w:val="24"/>
              </w:rPr>
              <w:t>Send notification to create settlement letter</w:t>
            </w:r>
          </w:p>
          <w:p w14:paraId="2D8CB98A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b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0AB6A5D3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23517AB6" w14:textId="77777777" w:rsidR="00A26CD1" w:rsidRDefault="00A26CD1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31A7480F" w14:textId="77777777" w:rsidR="00C51D76" w:rsidRDefault="00C51D76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5FE3BB69" w14:textId="77777777" w:rsidR="00C51D76" w:rsidRDefault="00C51D76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5ED4E386" w14:textId="77777777" w:rsidR="00C51D76" w:rsidRDefault="00C51D76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6953ADAE" w14:textId="77777777" w:rsidR="00771A62" w:rsidRDefault="00771A62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4F9E066C" w14:textId="77777777" w:rsidR="00771A62" w:rsidRDefault="00771A62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6E1EC6CB" w14:textId="77777777" w:rsidR="00771A62" w:rsidRDefault="00771A62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2767042E" w14:textId="77777777" w:rsidR="00771A62" w:rsidRDefault="00771A62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574A148F" w14:textId="77777777" w:rsidR="00771A62" w:rsidRDefault="00771A62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1C043618" w14:textId="361824D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rFonts w:eastAsia="Cambria"/>
                <w:color w:val="000000"/>
                <w:sz w:val="24"/>
                <w:szCs w:val="24"/>
              </w:rPr>
              <w:t xml:space="preserve">If </w:t>
            </w:r>
            <w:r w:rsidR="004D7E94" w:rsidRPr="008402F3">
              <w:rPr>
                <w:rFonts w:eastAsia="Cambria"/>
                <w:color w:val="000000"/>
                <w:sz w:val="24"/>
                <w:szCs w:val="24"/>
              </w:rPr>
              <w:t xml:space="preserve">the </w:t>
            </w:r>
            <w:r w:rsidRPr="008402F3">
              <w:rPr>
                <w:rFonts w:eastAsia="Cambria"/>
                <w:color w:val="000000"/>
                <w:sz w:val="24"/>
                <w:szCs w:val="24"/>
              </w:rPr>
              <w:t>Settlement Letter required information sufficient then</w:t>
            </w:r>
          </w:p>
          <w:p w14:paraId="689BF129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06"/>
              <w:rPr>
                <w:rFonts w:eastAsia="Cambria"/>
                <w:color w:val="000000"/>
                <w:sz w:val="24"/>
                <w:szCs w:val="24"/>
              </w:rPr>
            </w:pPr>
            <w:r w:rsidRPr="008402F3">
              <w:rPr>
                <w:rFonts w:eastAsia="Cambria"/>
                <w:color w:val="000000"/>
                <w:sz w:val="24"/>
                <w:szCs w:val="24"/>
              </w:rPr>
              <w:t xml:space="preserve">Create Settlement Letter </w:t>
            </w:r>
          </w:p>
          <w:p w14:paraId="417FA5CF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</w:p>
          <w:p w14:paraId="5908CFF6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color w:val="000000"/>
                <w:sz w:val="24"/>
                <w:szCs w:val="24"/>
              </w:rPr>
            </w:pPr>
            <w:r w:rsidRPr="008402F3">
              <w:rPr>
                <w:rFonts w:eastAsia="Cambria"/>
                <w:color w:val="000000"/>
                <w:sz w:val="24"/>
                <w:szCs w:val="24"/>
              </w:rPr>
              <w:t xml:space="preserve">Else </w:t>
            </w:r>
          </w:p>
          <w:p w14:paraId="421F016F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96"/>
              <w:rPr>
                <w:rFonts w:eastAsia="Cambria"/>
                <w:color w:val="000000"/>
                <w:sz w:val="24"/>
                <w:szCs w:val="24"/>
              </w:rPr>
            </w:pPr>
            <w:r w:rsidRPr="008402F3">
              <w:rPr>
                <w:rFonts w:eastAsia="Cambria"/>
                <w:color w:val="000000"/>
                <w:sz w:val="24"/>
                <w:szCs w:val="24"/>
              </w:rPr>
              <w:t xml:space="preserve">Hold </w:t>
            </w:r>
          </w:p>
          <w:p w14:paraId="3A86DCD6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62D2CB97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color w:val="000000"/>
                <w:sz w:val="24"/>
                <w:szCs w:val="24"/>
              </w:rPr>
            </w:pPr>
          </w:p>
        </w:tc>
      </w:tr>
      <w:tr w:rsidR="009E0D35" w:rsidRPr="004D7E94" w14:paraId="33CCA74E" w14:textId="77777777" w:rsidTr="00C24B20">
        <w:trPr>
          <w:trHeight w:val="537"/>
        </w:trPr>
        <w:tc>
          <w:tcPr>
            <w:tcW w:w="2889" w:type="dxa"/>
          </w:tcPr>
          <w:p w14:paraId="6BB1A35B" w14:textId="77777777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b/>
                <w:color w:val="000000"/>
                <w:sz w:val="24"/>
                <w:szCs w:val="24"/>
              </w:rPr>
            </w:pPr>
            <w:r w:rsidRPr="008402F3">
              <w:rPr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6019" w:type="dxa"/>
            <w:gridSpan w:val="2"/>
          </w:tcPr>
          <w:p w14:paraId="18D4B912" w14:textId="7A545514" w:rsidR="009E0D35" w:rsidRPr="008402F3" w:rsidRDefault="009E0D35" w:rsidP="00C24B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color w:val="000000"/>
                <w:sz w:val="24"/>
                <w:szCs w:val="24"/>
              </w:rPr>
            </w:pPr>
            <w:r w:rsidRPr="008402F3">
              <w:rPr>
                <w:color w:val="000000"/>
                <w:sz w:val="24"/>
                <w:szCs w:val="24"/>
              </w:rPr>
              <w:t xml:space="preserve">If the case is held until </w:t>
            </w:r>
            <w:r w:rsidR="004D7E94" w:rsidRPr="008402F3">
              <w:rPr>
                <w:color w:val="000000"/>
                <w:sz w:val="24"/>
                <w:szCs w:val="24"/>
              </w:rPr>
              <w:t xml:space="preserve">the </w:t>
            </w:r>
            <w:r w:rsidRPr="008402F3">
              <w:rPr>
                <w:color w:val="000000"/>
                <w:sz w:val="24"/>
                <w:szCs w:val="24"/>
              </w:rPr>
              <w:t xml:space="preserve">relevant information </w:t>
            </w:r>
            <w:r w:rsidR="004D7E94" w:rsidRPr="008402F3">
              <w:rPr>
                <w:color w:val="000000"/>
                <w:sz w:val="24"/>
                <w:szCs w:val="24"/>
              </w:rPr>
              <w:t xml:space="preserve">is </w:t>
            </w:r>
            <w:r w:rsidRPr="008402F3">
              <w:rPr>
                <w:color w:val="000000"/>
                <w:sz w:val="24"/>
                <w:szCs w:val="24"/>
              </w:rPr>
              <w:t>fulfill</w:t>
            </w:r>
            <w:r w:rsidR="004D7E94" w:rsidRPr="008402F3">
              <w:rPr>
                <w:color w:val="000000"/>
                <w:sz w:val="24"/>
                <w:szCs w:val="24"/>
              </w:rPr>
              <w:t>ed</w:t>
            </w:r>
            <w:r w:rsidRPr="008402F3">
              <w:rPr>
                <w:color w:val="000000"/>
                <w:sz w:val="24"/>
                <w:szCs w:val="24"/>
              </w:rPr>
              <w:t>.</w:t>
            </w:r>
          </w:p>
        </w:tc>
      </w:tr>
    </w:tbl>
    <w:p w14:paraId="32A3EBA3" w14:textId="77777777" w:rsidR="00D91107" w:rsidRPr="004D7E94" w:rsidRDefault="00D91107"/>
    <w:sectPr w:rsidR="00D91107" w:rsidRPr="004D7E94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AF2C66"/>
    <w:multiLevelType w:val="hybridMultilevel"/>
    <w:tmpl w:val="58123EA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39704699"/>
    <w:multiLevelType w:val="hybridMultilevel"/>
    <w:tmpl w:val="47ACF28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491912C7"/>
    <w:multiLevelType w:val="hybridMultilevel"/>
    <w:tmpl w:val="01CE9C0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2MbWwtDA3MDZR0lEKTi0uzszPAymwrAUAY5b1eSwAAAA="/>
  </w:docVars>
  <w:rsids>
    <w:rsidRoot w:val="009E0D35"/>
    <w:rsid w:val="00024167"/>
    <w:rsid w:val="000F4373"/>
    <w:rsid w:val="00167D43"/>
    <w:rsid w:val="00282649"/>
    <w:rsid w:val="003B2FC4"/>
    <w:rsid w:val="003C31CE"/>
    <w:rsid w:val="003F038B"/>
    <w:rsid w:val="00450BF4"/>
    <w:rsid w:val="004D7E94"/>
    <w:rsid w:val="005473FE"/>
    <w:rsid w:val="007039FB"/>
    <w:rsid w:val="00771A62"/>
    <w:rsid w:val="007D1F2D"/>
    <w:rsid w:val="00821170"/>
    <w:rsid w:val="008402F3"/>
    <w:rsid w:val="008E223C"/>
    <w:rsid w:val="009C155A"/>
    <w:rsid w:val="009E0D35"/>
    <w:rsid w:val="00A14D8E"/>
    <w:rsid w:val="00A26CD1"/>
    <w:rsid w:val="00AE0AC3"/>
    <w:rsid w:val="00B473F6"/>
    <w:rsid w:val="00B64765"/>
    <w:rsid w:val="00C51D76"/>
    <w:rsid w:val="00C52D51"/>
    <w:rsid w:val="00CB6390"/>
    <w:rsid w:val="00D23E32"/>
    <w:rsid w:val="00D91107"/>
    <w:rsid w:val="00ED39B5"/>
    <w:rsid w:val="00FE5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41143F"/>
  <w15:chartTrackingRefBased/>
  <w15:docId w15:val="{58D2D5EF-2CA2-4FED-8A69-438E27C77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D35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63</Words>
  <Characters>1009</Characters>
  <Application>Microsoft Office Word</Application>
  <DocSecurity>0</DocSecurity>
  <Lines>72</Lines>
  <Paragraphs>45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Ishara Wijesundara</cp:lastModifiedBy>
  <cp:revision>17</cp:revision>
  <dcterms:created xsi:type="dcterms:W3CDTF">2024-10-21T17:07:00Z</dcterms:created>
  <dcterms:modified xsi:type="dcterms:W3CDTF">2024-10-25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56e121e5a2fa9d069850114b53bbee6b9e5cedb1ad79f6b079a54b80c14a53</vt:lpwstr>
  </property>
</Properties>
</file>